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8668a02ce89a2a4c4790608bbd82b9bf74fbb49"/>
      <w:r>
        <w:rPr>
          <w:b/>
        </w:rPr>
        <w:t xml:space="preserve">ПРОТОКОЛ ЕЛЕКТРОННОГО АУКЦІОНУ № SUE001-UA-20211104-05085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 (подано заяву від</w:t>
      </w:r>
      <w:r>
        <w:rPr>
          <w:b/>
        </w:rPr>
        <w:t xml:space="preserve"> </w:t>
      </w:r>
      <w:r>
        <w:rPr>
          <w:b/>
        </w:rPr>
        <w:t xml:space="preserve">одного учасника)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ступну за розміром цінову пропозицію</w:t>
      </w:r>
      <w:r>
        <w:rPr>
          <w:b/>
        </w:rPr>
        <w:t xml:space="preserve"> </w:t>
      </w:r>
      <w:r>
        <w:rPr>
          <w:b/>
        </w:rPr>
        <w:t xml:space="preserve">після цінової пропозиції переможц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єстраційний номер лоту:</w:t>
      </w:r>
      <w:r>
        <w:t xml:space="preserve"> </w:t>
      </w:r>
      <w:r>
        <w:t xml:space="preserve">SUE001-UA-20211104-05085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24.12.2021 11:0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24.12.2021 11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зва лота (назва ділянки надр, її місцезнаходження, вид користування ділянкою надр, назва корисної</w:t>
      </w:r>
      <w:r>
        <w:rPr>
          <w:b/>
        </w:rPr>
        <w:t xml:space="preserve"> </w:t>
      </w:r>
      <w:r>
        <w:rPr>
          <w:b/>
        </w:rPr>
        <w:t xml:space="preserve">копалини):</w:t>
      </w:r>
      <w:r>
        <w:t xml:space="preserve"> </w:t>
      </w:r>
      <w:r>
        <w:t xml:space="preserve">Спеціальний дозвіл на користування надрами – Могильницька ділянка. Вартість геологічної інформації – 52 192,99 грн (з ПДВ). Вартість пакету аукціонної документації – 10 980,65 грн (з ПДВ). Могильницька ділянка розташована за 2,5 км на південний схід від с. Стара Могильниця Теребовлянського (Тернопільського - відповідно до постанови Верховної Ради України «Про утворення та ліквідацію районів» від 17.07.2020 № 807-ІХ) району Тернопільської області.</w:t>
      </w:r>
      <w:r>
        <w:t xml:space="preserve"> </w:t>
      </w:r>
      <w:r>
        <w:t xml:space="preserve">Вид корисної копалини: пісковик. Вид користування надрами та строк, на який надається дозвіл: геологічне вивчення, у тому числі дослідно-промислова розробка родовищ, 5 років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рок на який видається дозвіл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ртова ціна лота:</w:t>
      </w:r>
      <w:r>
        <w:t xml:space="preserve"> </w:t>
      </w:r>
      <w:r>
        <w:t xml:space="preserve">351 9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а реалізації лота:</w:t>
      </w:r>
      <w:r>
        <w:t xml:space="preserve"> </w:t>
      </w:r>
      <w:r>
        <w:t xml:space="preserve">401 94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10 000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0 388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Фізична особа-підприємець Мороз Мирослав Володимирович, ІПН/РНОКПП: 2307227497</w:t>
      </w:r>
    </w:p>
    <w:p>
      <w:pPr>
        <w:numPr>
          <w:ilvl w:val="0"/>
          <w:numId w:val="1001"/>
        </w:numPr>
        <w:pStyle w:val="Compact"/>
      </w:pPr>
      <w:r>
        <w:rPr>
          <w:i/>
          <w:u w:val="single"/>
        </w:rPr>
        <w:t xml:space="preserve">ПРИВАТНЕ ПІДПРИЄМСТВО "ВИРОБИ З ТЕРЕБОВЛЯНСЬКОГО КАМЕНЮ", ЄДРПОУ: 44419678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Цінові пропозиції учасників: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2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  <w:i/>
        </w:rPr>
        <w:t xml:space="preserve">Раунд 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Фізична особа-підприємець Мороз Мирослав Володимирович</w:t>
            </w:r>
          </w:p>
        </w:tc>
        <w:tc>
          <w:p>
            <w:pPr>
              <w:pStyle w:val="Compact"/>
              <w:jc w:val="left"/>
            </w:pPr>
            <w:r>
              <w:t xml:space="preserve">35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29: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АТНЕ ПІДПРИЄМСТВО "ВИРОБИ З ТЕРЕБОВЛЯНСЬКОГО КАМЕНЮ"</w:t>
            </w:r>
          </w:p>
        </w:tc>
        <w:tc>
          <w:p>
            <w:pPr>
              <w:pStyle w:val="Compact"/>
              <w:jc w:val="left"/>
            </w:pPr>
            <w:r>
              <w:t xml:space="preserve">401 944,00 грн</w:t>
            </w:r>
          </w:p>
        </w:tc>
        <w:tc>
          <w:p>
            <w:pPr>
              <w:pStyle w:val="Compact"/>
              <w:jc w:val="left"/>
            </w:pPr>
            <w:r>
              <w:t xml:space="preserve">23.12.2021 14:34:48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rPr>
          <w:i/>
          <w:u w:val="single"/>
        </w:rPr>
        <w:t xml:space="preserve">ПРИВАТНЕ ПІДПРИЄМСТВО "ВИРОБИ З ТЕРЕБОВЛЯНСЬКОГО КАМЕНЮ", ЄДРПОУ: 44419678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Актуальні дані на момент подання заяви щодо кінцевого бенефіціарного власника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ункту 30 Порядку проведення аукціону (електронних торгів)</w:t>
      </w:r>
      <w:r>
        <w:rPr>
          <w:b/>
        </w:rPr>
        <w:t xml:space="preserve"> </w:t>
      </w:r>
      <w:r>
        <w:rPr>
          <w:b/>
        </w:rPr>
        <w:t xml:space="preserve">з продажу спеціального дозволу на користування надрами, який затверджено постановою Кабінету Міністрів України</w:t>
      </w:r>
      <w:r>
        <w:rPr>
          <w:b/>
        </w:rPr>
        <w:t xml:space="preserve"> </w:t>
      </w:r>
      <w:r>
        <w:rPr>
          <w:b/>
        </w:rPr>
        <w:t xml:space="preserve">від 23.09.2020 № 993 (із змінами, внесеними постановою Кабінету Міністрів України від 04.07.2023 № 749):</w:t>
      </w:r>
      <w:r>
        <w:t xml:space="preserve"> </w:t>
      </w:r>
      <w:r>
        <w:rPr>
          <w:i/>
        </w:rPr>
        <w:t xml:space="preserve">__________</w:t>
      </w:r>
      <w:r>
        <w:t xml:space="preserve"> </w:t>
      </w:r>
      <w:r>
        <w:rPr>
          <w:i/>
        </w:rPr>
        <w:t xml:space="preserve">(найменування учасника, код за ЄДРПОУ для юридичних осіб; ПІБ учасника, номер облікової картки платника податків,</w:t>
      </w:r>
      <w:r>
        <w:rPr>
          <w:i/>
        </w:rPr>
        <w:t xml:space="preserve"> </w:t>
      </w:r>
      <w:r>
        <w:rPr>
          <w:i/>
        </w:rPr>
        <w:t xml:space="preserve">у разі відсутності - серія і номер паспорта - для фізичних осіб*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найвищу цінову пропозицію:</w:t>
      </w:r>
      <w:r>
        <w:t xml:space="preserve"> </w:t>
      </w:r>
      <w:r>
        <w:t xml:space="preserve">4 019,44 грн без ПДВ (чотири тисячі дев'ятнадцять гривень 44 копійки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ператора для сплати кошт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гарантійного внеску що підлягає перерахуванню від оператора через електронний майданчик</w:t>
      </w:r>
      <w:r>
        <w:rPr>
          <w:b/>
        </w:rPr>
        <w:t xml:space="preserve"> </w:t>
      </w:r>
      <w:r>
        <w:rPr>
          <w:b/>
        </w:rPr>
        <w:t xml:space="preserve">якого подано найвищу цінову пропозицію:</w:t>
      </w:r>
      <w:r>
        <w:t xml:space="preserve"> </w:t>
      </w:r>
      <w:r>
        <w:t xml:space="preserve">70 388,8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перерахування гарантійн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яка підлягає сплаті переможцем електронного аукціону:</w:t>
      </w:r>
      <w:r>
        <w:t xml:space="preserve"> </w:t>
      </w:r>
      <w:r>
        <w:t xml:space="preserve">401 944,00 грн без ПДВ (чотириста одна тисяча дев'ятсот сорок чоти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пакету аукціонної документації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пакету аукціонної документ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артість геологічної інформації ‒ 6 % ціни спеціального дозволу на користування надрами, що визначається</w:t>
      </w:r>
      <w:r>
        <w:rPr>
          <w:b/>
        </w:rPr>
        <w:t xml:space="preserve"> </w:t>
      </w:r>
      <w:r>
        <w:rPr>
          <w:b/>
        </w:rPr>
        <w:t xml:space="preserve">на аукціоні (електронних торгах), відповідно до Постанови Кабінету Міністрів України від 10 грудня 2008 № 1075</w:t>
      </w:r>
      <w:r>
        <w:rPr>
          <w:b/>
        </w:rPr>
        <w:t xml:space="preserve"> </w:t>
      </w:r>
      <w:r>
        <w:rPr>
          <w:b/>
        </w:rPr>
        <w:t xml:space="preserve">«Про затвердження Методики визначення вартості геологічної інформації, отриманої за рахунок коштів державного бюджету»</w:t>
      </w:r>
      <w:r>
        <w:rPr>
          <w:b/>
        </w:rPr>
        <w:t xml:space="preserve"> </w:t>
      </w:r>
      <w:r>
        <w:rPr>
          <w:b/>
        </w:rPr>
        <w:t xml:space="preserve">(із змінами, внесеними згідно з Постановою Кабінету Міністрів України від 26.07.2022 № 836):</w:t>
      </w:r>
      <w:r>
        <w:t xml:space="preserve"> </w:t>
      </w:r>
      <w:r>
        <w:t xml:space="preserve">24 116,64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оплати вартості геологічної інформації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4.12.2021 11:34:02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Переможець електронного аукціону зобов'язується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в 4 (чотирьох) оригінальних примірниках протокол електронного аукціону протягом</w:t>
      </w:r>
      <w:r>
        <w:rPr>
          <w:i/>
        </w:rPr>
        <w:t xml:space="preserve"> </w:t>
      </w:r>
      <w:r>
        <w:rPr>
          <w:i/>
        </w:rPr>
        <w:t xml:space="preserve">(6) шести робочих днів після завершення аукціону та направити його на підписання оператору, через який таким</w:t>
      </w:r>
      <w:r>
        <w:rPr>
          <w:i/>
        </w:rPr>
        <w:t xml:space="preserve"> </w:t>
      </w:r>
      <w:r>
        <w:rPr>
          <w:i/>
        </w:rPr>
        <w:t xml:space="preserve">переможцем електронного аукціону (учасником) подано найвищу цінову пропозицію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ротокол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«Про електронні довірчі послуги»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підписати договір не пізніше ніж через 20 (двадцять) робочих днів з дня, наступного за днем формування</w:t>
      </w:r>
      <w:r>
        <w:rPr>
          <w:i/>
        </w:rPr>
        <w:t xml:space="preserve"> </w:t>
      </w:r>
      <w:r>
        <w:rPr>
          <w:i/>
        </w:rPr>
        <w:t xml:space="preserve">протоколу електронного аукціону;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договір може бути підписаний відповідно до законодавства про електронний документообіг з накладенням на нього</w:t>
      </w:r>
      <w:r>
        <w:rPr>
          <w:i/>
        </w:rPr>
        <w:t xml:space="preserve"> </w:t>
      </w:r>
      <w:r>
        <w:rPr>
          <w:i/>
        </w:rPr>
        <w:t xml:space="preserve">кваліфікованого електронного підпису відповідно до вимог Закону України “Про електронні довірчі послуги”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:</w:t>
      </w:r>
      <w:r>
        <w:t xml:space="preserve"> </w:t>
      </w:r>
      <w:r>
        <w:t xml:space="preserve">ПРИВАТНЕ ПІДПРИЄМСТВО "ВИРОБИ З ТЕРЕБОВЛЯНСЬКОГО КАМЕНЮ", ЄДРПОУ: 44419678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найвищу цінову пропозицію:</w:t>
      </w:r>
      <w:r>
        <w:t xml:space="preserve"> </w:t>
      </w:r>
      <w:r>
        <w:t xml:space="preserve">ТОВ "УКРАЇНСЬКА ЕНЕРГЕТИЧНА БІРЖА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ержавна служба геології та надр: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02T13:00:19Z</dcterms:created>
  <dcterms:modified xsi:type="dcterms:W3CDTF">2024-05-02T13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